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E6C54" w14:textId="04E00D07" w:rsidR="00C9312F" w:rsidRPr="00B40689" w:rsidRDefault="00B40689" w:rsidP="00C9312F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(</w:t>
      </w:r>
      <w:r w:rsidR="00C9312F" w:rsidRPr="00B40689">
        <w:rPr>
          <w:rFonts w:ascii="Times New Roman" w:eastAsia="ＭＳ Ｐ明朝" w:hAnsi="Times New Roman" w:cs="Times New Roman"/>
        </w:rPr>
        <w:t>様式</w:t>
      </w:r>
      <w:r w:rsidRPr="00B40689">
        <w:rPr>
          <w:rFonts w:ascii="Times New Roman" w:eastAsia="ＭＳ Ｐ明朝" w:hAnsi="Times New Roman" w:cs="Times New Roman"/>
        </w:rPr>
        <w:t>1)</w:t>
      </w:r>
    </w:p>
    <w:p w14:paraId="6D4EAA41" w14:textId="77777777" w:rsidR="00C9312F" w:rsidRPr="00B40689" w:rsidRDefault="00C9312F" w:rsidP="00C9312F">
      <w:pPr>
        <w:jc w:val="center"/>
        <w:rPr>
          <w:rFonts w:ascii="Times New Roman" w:eastAsia="ＭＳ Ｐ明朝" w:hAnsi="Times New Roman" w:cs="Times New Roman"/>
          <w:sz w:val="28"/>
        </w:rPr>
      </w:pPr>
      <w:r w:rsidRPr="00B40689">
        <w:rPr>
          <w:rFonts w:ascii="Times New Roman" w:eastAsia="ＭＳ Ｐ明朝" w:hAnsi="Times New Roman" w:cs="Times New Roman"/>
          <w:sz w:val="28"/>
        </w:rPr>
        <w:t>日本鱗翅学会学会賞候補者業績書及び推薦書</w:t>
      </w:r>
    </w:p>
    <w:p w14:paraId="7DE67459" w14:textId="77777777" w:rsidR="00727FAF" w:rsidRPr="00B40689" w:rsidRDefault="00727FAF" w:rsidP="00C9312F">
      <w:pPr>
        <w:jc w:val="center"/>
        <w:rPr>
          <w:rFonts w:ascii="Times New Roman" w:eastAsia="ＭＳ Ｐ明朝" w:hAnsi="Times New Roman" w:cs="Times New Roman"/>
          <w:sz w:val="28"/>
        </w:rPr>
      </w:pPr>
    </w:p>
    <w:p w14:paraId="0D0A7A8A" w14:textId="77777777" w:rsidR="00570FE9" w:rsidRPr="00B40689" w:rsidRDefault="00570FE9" w:rsidP="00C9312F">
      <w:pPr>
        <w:jc w:val="right"/>
        <w:rPr>
          <w:rFonts w:ascii="Times New Roman" w:eastAsia="ＭＳ Ｐ明朝" w:hAnsi="Times New Roman" w:cs="Times New Roman"/>
        </w:rPr>
      </w:pPr>
    </w:p>
    <w:p w14:paraId="660BAB84" w14:textId="7CE3430B" w:rsidR="00C9312F" w:rsidRPr="00B40689" w:rsidRDefault="00C9312F" w:rsidP="00C9312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提出日</w:t>
      </w:r>
      <w:r w:rsidR="00B40689">
        <w:rPr>
          <w:rFonts w:ascii="Times New Roman" w:eastAsia="ＭＳ Ｐ明朝" w:hAnsi="Times New Roman" w:cs="Times New Roman" w:hint="eastAsia"/>
        </w:rPr>
        <w:t xml:space="preserve">　　　　　　　</w:t>
      </w:r>
      <w:r w:rsidRPr="00B40689">
        <w:rPr>
          <w:rFonts w:ascii="Times New Roman" w:eastAsia="ＭＳ Ｐ明朝" w:hAnsi="Times New Roman" w:cs="Times New Roman"/>
        </w:rPr>
        <w:t>年</w:t>
      </w:r>
      <w:r w:rsidR="00B40689"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月</w:t>
      </w:r>
      <w:r w:rsidR="00B40689"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日</w:t>
      </w:r>
    </w:p>
    <w:p w14:paraId="68BFC74F" w14:textId="77777777" w:rsidR="00C9312F" w:rsidRPr="00B40689" w:rsidRDefault="00C9312F" w:rsidP="00C9312F">
      <w:pPr>
        <w:rPr>
          <w:rFonts w:ascii="Times New Roman" w:eastAsia="ＭＳ Ｐ明朝" w:hAnsi="Times New Roman" w:cs="Times New Roman"/>
        </w:rPr>
      </w:pPr>
    </w:p>
    <w:p w14:paraId="204E122B" w14:textId="4BFB02BC" w:rsidR="00C9312F" w:rsidRPr="00B40689" w:rsidRDefault="00C9312F" w:rsidP="00C9312F">
      <w:pPr>
        <w:wordWrap w:val="0"/>
        <w:jc w:val="right"/>
        <w:rPr>
          <w:rFonts w:ascii="Times New Roman" w:eastAsia="ＭＳ Ｐ明朝" w:hAnsi="Times New Roman" w:cs="Times New Roman" w:hint="eastAsia"/>
        </w:rPr>
      </w:pPr>
      <w:r w:rsidRPr="00B40689">
        <w:rPr>
          <w:rFonts w:ascii="Times New Roman" w:eastAsia="ＭＳ Ｐ明朝" w:hAnsi="Times New Roman" w:cs="Times New Roman"/>
        </w:rPr>
        <w:t>推薦者連絡先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 w:hint="eastAsia"/>
        </w:rPr>
        <w:t xml:space="preserve">　　</w:t>
      </w:r>
    </w:p>
    <w:p w14:paraId="6E1BC7BF" w14:textId="5DFAF390" w:rsidR="00C9312F" w:rsidRPr="00B40689" w:rsidRDefault="00B40689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 w:rsidR="00727FAF" w:rsidRPr="00B40689">
        <w:rPr>
          <w:rFonts w:ascii="Times New Roman" w:eastAsia="ＭＳ Ｐ明朝" w:hAnsi="Times New Roman" w:cs="Times New Roman"/>
        </w:rPr>
        <w:t>住所</w:t>
      </w:r>
      <w:r w:rsidRPr="00B40689">
        <w:rPr>
          <w:rFonts w:ascii="Times New Roman" w:eastAsia="ＭＳ Ｐ明朝" w:hAnsi="Times New Roman" w:cs="Times New Roman"/>
        </w:rPr>
        <w:t>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3ACAD935" w14:textId="0619424B" w:rsidR="00727FAF" w:rsidRPr="00B40689" w:rsidRDefault="00727FAF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電話</w:t>
      </w:r>
      <w:r w:rsidR="00B40689" w:rsidRPr="00B40689">
        <w:rPr>
          <w:rFonts w:ascii="Times New Roman" w:eastAsia="ＭＳ Ｐ明朝" w:hAnsi="Times New Roman" w:cs="Times New Roman"/>
        </w:rPr>
        <w:t>: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</w:p>
    <w:p w14:paraId="12FB929C" w14:textId="560A1E90" w:rsidR="00727FAF" w:rsidRPr="00B40689" w:rsidRDefault="00727FAF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e-mail</w:t>
      </w:r>
      <w:r w:rsidR="00B40689" w:rsidRPr="00B40689">
        <w:rPr>
          <w:rFonts w:ascii="Times New Roman" w:eastAsia="ＭＳ Ｐ明朝" w:hAnsi="Times New Roman" w:cs="Times New Roman"/>
        </w:rPr>
        <w:t>: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</w:p>
    <w:p w14:paraId="583421AB" w14:textId="77777777" w:rsidR="00727FAF" w:rsidRPr="00B40689" w:rsidRDefault="00727FAF" w:rsidP="00727FAF">
      <w:pPr>
        <w:jc w:val="right"/>
        <w:rPr>
          <w:rFonts w:ascii="Times New Roman" w:eastAsia="ＭＳ Ｐ明朝" w:hAnsi="Times New Roman" w:cs="Times New Roman"/>
        </w:rPr>
      </w:pPr>
    </w:p>
    <w:p w14:paraId="62FC8365" w14:textId="067D0F9D" w:rsidR="00727FAF" w:rsidRPr="00B40689" w:rsidRDefault="00C9312F" w:rsidP="00727FAF">
      <w:pPr>
        <w:wordWrap w:val="0"/>
        <w:jc w:val="right"/>
        <w:rPr>
          <w:rFonts w:ascii="Times New Roman" w:eastAsia="ＭＳ Ｐ明朝" w:hAnsi="Times New Roman" w:cs="Times New Roman" w:hint="eastAsia"/>
        </w:rPr>
      </w:pPr>
      <w:r w:rsidRPr="00B40689">
        <w:rPr>
          <w:rFonts w:ascii="Times New Roman" w:eastAsia="ＭＳ Ｐ明朝" w:hAnsi="Times New Roman" w:cs="Times New Roman"/>
        </w:rPr>
        <w:t>推薦者氏名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 w:hint="eastAsia"/>
        </w:rPr>
        <w:t xml:space="preserve">　　</w:t>
      </w:r>
    </w:p>
    <w:p w14:paraId="0C49B793" w14:textId="77777777" w:rsidR="00C9312F" w:rsidRPr="00B40689" w:rsidRDefault="00C9312F" w:rsidP="00727FA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　　　　　　　　　　　</w:t>
      </w:r>
      <w:r w:rsidR="00727FAF" w:rsidRPr="00B40689">
        <w:rPr>
          <w:rFonts w:ascii="Times New Roman" w:eastAsia="ＭＳ Ｐ明朝" w:hAnsi="Times New Roman" w:cs="Times New Roman"/>
        </w:rPr>
        <w:t xml:space="preserve"> </w:t>
      </w:r>
    </w:p>
    <w:p w14:paraId="03143BE0" w14:textId="77777777" w:rsidR="00C9312F" w:rsidRPr="00B40689" w:rsidRDefault="00C9312F" w:rsidP="00C9312F">
      <w:pPr>
        <w:rPr>
          <w:rFonts w:ascii="Times New Roman" w:eastAsia="ＭＳ Ｐ明朝" w:hAnsi="Times New Roman" w:cs="Times New Roman"/>
        </w:rPr>
      </w:pPr>
    </w:p>
    <w:p w14:paraId="3A49C011" w14:textId="77777777" w:rsidR="00C9312F" w:rsidRPr="00B40689" w:rsidRDefault="00C9312F" w:rsidP="00C9312F">
      <w:pPr>
        <w:rPr>
          <w:rFonts w:ascii="Times New Roman" w:eastAsia="ＭＳ Ｐ明朝" w:hAnsi="Times New Roman" w:cs="Times New Roman"/>
        </w:rPr>
      </w:pPr>
    </w:p>
    <w:tbl>
      <w:tblPr>
        <w:tblStyle w:val="a5"/>
        <w:tblW w:w="8897" w:type="dxa"/>
        <w:tblLook w:val="04A0" w:firstRow="1" w:lastRow="0" w:firstColumn="1" w:lastColumn="0" w:noHBand="0" w:noVBand="1"/>
      </w:tblPr>
      <w:tblGrid>
        <w:gridCol w:w="5098"/>
        <w:gridCol w:w="3799"/>
      </w:tblGrid>
      <w:tr w:rsidR="00570FE9" w:rsidRPr="00B40689" w14:paraId="2CF6F741" w14:textId="77777777" w:rsidTr="00265C9D">
        <w:trPr>
          <w:trHeight w:val="611"/>
        </w:trPr>
        <w:tc>
          <w:tcPr>
            <w:tcW w:w="5098" w:type="dxa"/>
          </w:tcPr>
          <w:p w14:paraId="3A5A0ECA" w14:textId="0B1B32ED" w:rsidR="00570FE9" w:rsidRPr="00B40689" w:rsidRDefault="00570FE9" w:rsidP="00C9312F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氏名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</w:tc>
        <w:tc>
          <w:tcPr>
            <w:tcW w:w="3799" w:type="dxa"/>
          </w:tcPr>
          <w:p w14:paraId="2BF63838" w14:textId="594AC36B" w:rsidR="003F602B" w:rsidRPr="00B40689" w:rsidRDefault="00570FE9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生年月日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  <w:p w14:paraId="1FD79835" w14:textId="54606685" w:rsidR="00570FE9" w:rsidRPr="00B40689" w:rsidRDefault="00265C9D" w:rsidP="003F602B">
            <w:pPr>
              <w:ind w:firstLineChars="400" w:firstLine="840"/>
              <w:rPr>
                <w:rFonts w:ascii="Times New Roman" w:eastAsia="ＭＳ Ｐ明朝" w:hAnsi="Times New Roman" w:cs="Times New Roman"/>
              </w:rPr>
            </w:pPr>
            <w:r>
              <w:rPr>
                <w:rFonts w:ascii="Times New Roman" w:eastAsia="ＭＳ Ｐ明朝" w:hAnsi="Times New Roman" w:cs="Times New Roman" w:hint="eastAsia"/>
              </w:rPr>
              <w:t xml:space="preserve">　　　</w:t>
            </w:r>
            <w:r w:rsidR="009727AB" w:rsidRPr="00B40689">
              <w:rPr>
                <w:rFonts w:ascii="Times New Roman" w:eastAsia="ＭＳ Ｐ明朝" w:hAnsi="Times New Roman" w:cs="Times New Roman"/>
              </w:rPr>
              <w:t xml:space="preserve">　年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="009727AB" w:rsidRPr="00B40689">
              <w:rPr>
                <w:rFonts w:ascii="Times New Roman" w:eastAsia="ＭＳ Ｐ明朝" w:hAnsi="Times New Roman" w:cs="Times New Roman"/>
              </w:rPr>
              <w:t xml:space="preserve">　月</w:t>
            </w:r>
            <w:r w:rsidR="003F602B" w:rsidRPr="00B40689">
              <w:rPr>
                <w:rFonts w:ascii="Times New Roman" w:eastAsia="ＭＳ Ｐ明朝" w:hAnsi="Times New Roman" w:cs="Times New Roman"/>
              </w:rPr>
              <w:t xml:space="preserve">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="009727AB" w:rsidRPr="00B40689">
              <w:rPr>
                <w:rFonts w:ascii="Times New Roman" w:eastAsia="ＭＳ Ｐ明朝" w:hAnsi="Times New Roman" w:cs="Times New Roman"/>
              </w:rPr>
              <w:t xml:space="preserve">　日生　　　</w:t>
            </w:r>
          </w:p>
        </w:tc>
      </w:tr>
      <w:tr w:rsidR="00570FE9" w:rsidRPr="00B40689" w14:paraId="67822701" w14:textId="77777777" w:rsidTr="00265C9D">
        <w:trPr>
          <w:trHeight w:val="563"/>
        </w:trPr>
        <w:tc>
          <w:tcPr>
            <w:tcW w:w="8897" w:type="dxa"/>
            <w:gridSpan w:val="2"/>
          </w:tcPr>
          <w:p w14:paraId="197855D4" w14:textId="7B531E88" w:rsidR="00727FAF" w:rsidRPr="00B40689" w:rsidRDefault="00727FAF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連絡先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住所、電話番号、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e-mail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アドレス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388157FE" w14:textId="77777777" w:rsidR="00570FE9" w:rsidRPr="00B40689" w:rsidRDefault="00727FAF" w:rsidP="00570FE9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</w:rPr>
              <w:t>〒</w:t>
            </w:r>
          </w:p>
          <w:p w14:paraId="55198B08" w14:textId="77777777" w:rsidR="00727FAF" w:rsidRPr="00B40689" w:rsidRDefault="00727FAF" w:rsidP="00570FE9">
            <w:pPr>
              <w:rPr>
                <w:rFonts w:ascii="Times New Roman" w:eastAsia="ＭＳ Ｐ明朝" w:hAnsi="Times New Roman" w:cs="Times New Roman"/>
              </w:rPr>
            </w:pPr>
          </w:p>
          <w:p w14:paraId="4FF790FD" w14:textId="77777777" w:rsidR="00727FAF" w:rsidRPr="00B40689" w:rsidRDefault="00727FAF" w:rsidP="00570FE9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727FAF" w:rsidRPr="00B40689" w14:paraId="76F0E447" w14:textId="77777777" w:rsidTr="00265C9D">
        <w:trPr>
          <w:trHeight w:val="705"/>
        </w:trPr>
        <w:tc>
          <w:tcPr>
            <w:tcW w:w="8897" w:type="dxa"/>
            <w:gridSpan w:val="2"/>
          </w:tcPr>
          <w:p w14:paraId="071F3D30" w14:textId="77777777" w:rsidR="00727FAF" w:rsidRPr="00B40689" w:rsidRDefault="00727FAF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当学会会員歴・役員歴</w:t>
            </w:r>
          </w:p>
          <w:p w14:paraId="547B1C86" w14:textId="77777777" w:rsidR="00727FAF" w:rsidRPr="00B40689" w:rsidRDefault="00727FAF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12022277" w14:textId="77777777" w:rsidR="00727FAF" w:rsidRPr="00B40689" w:rsidRDefault="00727FAF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</w:tc>
      </w:tr>
      <w:tr w:rsidR="003F602B" w:rsidRPr="00B40689" w14:paraId="76738543" w14:textId="77777777" w:rsidTr="00265C9D">
        <w:trPr>
          <w:trHeight w:val="5810"/>
        </w:trPr>
        <w:tc>
          <w:tcPr>
            <w:tcW w:w="8897" w:type="dxa"/>
            <w:gridSpan w:val="2"/>
          </w:tcPr>
          <w:p w14:paraId="127268B7" w14:textId="0346221D" w:rsidR="003F602B" w:rsidRPr="00B40689" w:rsidRDefault="003F602B" w:rsidP="003F602B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業績の概略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1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,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程度、別紙添付可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4A27DDC4" w14:textId="77777777" w:rsidR="003F602B" w:rsidRPr="00B40689" w:rsidRDefault="003F602B" w:rsidP="00C9312F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F602B" w:rsidRPr="00B40689" w14:paraId="24ECB668" w14:textId="77777777" w:rsidTr="00265C9D">
        <w:trPr>
          <w:trHeight w:val="2975"/>
        </w:trPr>
        <w:tc>
          <w:tcPr>
            <w:tcW w:w="8897" w:type="dxa"/>
            <w:gridSpan w:val="2"/>
          </w:tcPr>
          <w:p w14:paraId="48CC4C1B" w14:textId="294B5102" w:rsidR="003F602B" w:rsidRPr="00B40689" w:rsidRDefault="003F602B" w:rsidP="003F602B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lastRenderedPageBreak/>
              <w:t>受賞候補者業績一覧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主要論文、著作、活動等から主要なものを各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5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つ以内、別紙添付可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60908FE2" w14:textId="77777777" w:rsidR="003F602B" w:rsidRPr="00B40689" w:rsidRDefault="003F602B" w:rsidP="00C9312F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F602B" w:rsidRPr="00B40689" w14:paraId="1D97C955" w14:textId="77777777" w:rsidTr="00265C9D">
        <w:trPr>
          <w:trHeight w:val="7638"/>
        </w:trPr>
        <w:tc>
          <w:tcPr>
            <w:tcW w:w="8897" w:type="dxa"/>
            <w:gridSpan w:val="2"/>
          </w:tcPr>
          <w:p w14:paraId="281E7D70" w14:textId="6F823EFA" w:rsidR="003F602B" w:rsidRPr="00B40689" w:rsidRDefault="003F602B" w:rsidP="003F602B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推薦理由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1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,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以内、別紙添付可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34BEFA5E" w14:textId="77777777" w:rsidR="003F602B" w:rsidRPr="00B40689" w:rsidRDefault="003F602B" w:rsidP="00C9312F">
            <w:pPr>
              <w:rPr>
                <w:rFonts w:ascii="Times New Roman" w:eastAsia="ＭＳ Ｐ明朝" w:hAnsi="Times New Roman" w:cs="Times New Roman"/>
              </w:rPr>
            </w:pPr>
          </w:p>
        </w:tc>
      </w:tr>
    </w:tbl>
    <w:p w14:paraId="63138BE8" w14:textId="77777777" w:rsidR="00727FAF" w:rsidRPr="00B40689" w:rsidRDefault="00727FAF" w:rsidP="00C9312F">
      <w:pPr>
        <w:rPr>
          <w:rFonts w:ascii="Times New Roman" w:eastAsia="ＭＳ Ｐ明朝" w:hAnsi="Times New Roman" w:cs="Times New Roman"/>
        </w:rPr>
      </w:pPr>
    </w:p>
    <w:p w14:paraId="7FEB2ECD" w14:textId="77777777" w:rsidR="00727FAF" w:rsidRPr="00B40689" w:rsidRDefault="00C9312F" w:rsidP="00727FAF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業績資料を添付のうえ、学会総務担当宛に紙媒体を郵送するか、</w:t>
      </w:r>
      <w:r w:rsidRPr="00B40689">
        <w:rPr>
          <w:rFonts w:ascii="Times New Roman" w:eastAsia="ＭＳ Ｐ明朝" w:hAnsi="Times New Roman" w:cs="Times New Roman"/>
        </w:rPr>
        <w:t>PDF</w:t>
      </w:r>
      <w:r w:rsidRPr="00B40689">
        <w:rPr>
          <w:rFonts w:ascii="Times New Roman" w:eastAsia="ＭＳ Ｐ明朝" w:hAnsi="Times New Roman" w:cs="Times New Roman"/>
        </w:rPr>
        <w:t>ファイルにしたデータを</w:t>
      </w:r>
      <w:r w:rsidRPr="00B40689">
        <w:rPr>
          <w:rFonts w:ascii="Times New Roman" w:eastAsia="ＭＳ Ｐ明朝" w:hAnsi="Times New Roman" w:cs="Times New Roman"/>
        </w:rPr>
        <w:t>e-mail</w:t>
      </w:r>
      <w:r w:rsidR="009B7E0C" w:rsidRPr="00B40689">
        <w:rPr>
          <w:rFonts w:ascii="Times New Roman" w:eastAsia="ＭＳ Ｐ明朝" w:hAnsi="Times New Roman" w:cs="Times New Roman"/>
        </w:rPr>
        <w:t>に添付して</w:t>
      </w:r>
      <w:r w:rsidRPr="00B40689">
        <w:rPr>
          <w:rFonts w:ascii="Times New Roman" w:eastAsia="ＭＳ Ｐ明朝" w:hAnsi="Times New Roman" w:cs="Times New Roman"/>
        </w:rPr>
        <w:t>送付する。</w:t>
      </w:r>
    </w:p>
    <w:p w14:paraId="7C6F6169" w14:textId="77777777" w:rsidR="00C9312F" w:rsidRPr="00B40689" w:rsidRDefault="009B7E0C" w:rsidP="00727FAF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必要書類</w:t>
      </w:r>
      <w:r w:rsidR="00C9312F" w:rsidRPr="00B40689">
        <w:rPr>
          <w:rFonts w:ascii="Times New Roman" w:eastAsia="ＭＳ Ｐ明朝" w:hAnsi="Times New Roman" w:cs="Times New Roman"/>
        </w:rPr>
        <w:t>提出の締切</w:t>
      </w:r>
      <w:r w:rsidRPr="00B40689">
        <w:rPr>
          <w:rFonts w:ascii="Times New Roman" w:eastAsia="ＭＳ Ｐ明朝" w:hAnsi="Times New Roman" w:cs="Times New Roman"/>
        </w:rPr>
        <w:t>日</w:t>
      </w:r>
      <w:r w:rsidR="00C9312F" w:rsidRPr="00B40689">
        <w:rPr>
          <w:rFonts w:ascii="Times New Roman" w:eastAsia="ＭＳ Ｐ明朝" w:hAnsi="Times New Roman" w:cs="Times New Roman"/>
        </w:rPr>
        <w:t>は、</w:t>
      </w:r>
      <w:r w:rsidR="00C9312F" w:rsidRPr="00B40689">
        <w:rPr>
          <w:rFonts w:ascii="Times New Roman" w:eastAsia="ＭＳ Ｐ明朝" w:hAnsi="Times New Roman" w:cs="Times New Roman"/>
        </w:rPr>
        <w:t>11</w:t>
      </w:r>
      <w:r w:rsidR="00C9312F" w:rsidRPr="00B40689">
        <w:rPr>
          <w:rFonts w:ascii="Times New Roman" w:eastAsia="ＭＳ Ｐ明朝" w:hAnsi="Times New Roman" w:cs="Times New Roman"/>
        </w:rPr>
        <w:t>月</w:t>
      </w:r>
      <w:r w:rsidRPr="00B40689">
        <w:rPr>
          <w:rFonts w:ascii="Times New Roman" w:eastAsia="ＭＳ Ｐ明朝" w:hAnsi="Times New Roman" w:cs="Times New Roman"/>
        </w:rPr>
        <w:t>末日まで</w:t>
      </w:r>
      <w:r w:rsidR="0048755F" w:rsidRPr="00B40689">
        <w:rPr>
          <w:rFonts w:ascii="Times New Roman" w:eastAsia="ＭＳ Ｐ明朝" w:hAnsi="Times New Roman" w:cs="Times New Roman"/>
        </w:rPr>
        <w:t>とする。</w:t>
      </w:r>
    </w:p>
    <w:p w14:paraId="57F8EB8F" w14:textId="77777777" w:rsidR="00727FAF" w:rsidRPr="00B40689" w:rsidRDefault="00727FAF" w:rsidP="00C9312F">
      <w:pPr>
        <w:rPr>
          <w:rFonts w:ascii="Times New Roman" w:eastAsia="ＭＳ Ｐ明朝" w:hAnsi="Times New Roman" w:cs="Times New Roman"/>
        </w:rPr>
      </w:pPr>
    </w:p>
    <w:p w14:paraId="0371B4E1" w14:textId="77777777" w:rsidR="00727FAF" w:rsidRPr="00B40689" w:rsidRDefault="0048755F" w:rsidP="00C9312F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【</w:t>
      </w:r>
      <w:r w:rsidR="00C9312F" w:rsidRPr="00B40689">
        <w:rPr>
          <w:rFonts w:ascii="Times New Roman" w:eastAsia="ＭＳ Ｐ明朝" w:hAnsi="Times New Roman" w:cs="Times New Roman"/>
        </w:rPr>
        <w:t>総務担当</w:t>
      </w:r>
      <w:r w:rsidRPr="00B40689">
        <w:rPr>
          <w:rFonts w:ascii="Times New Roman" w:eastAsia="ＭＳ Ｐ明朝" w:hAnsi="Times New Roman" w:cs="Times New Roman"/>
        </w:rPr>
        <w:t>】</w:t>
      </w:r>
    </w:p>
    <w:p w14:paraId="3C34CCBE" w14:textId="77777777" w:rsidR="00B3288D" w:rsidRPr="00B40689" w:rsidRDefault="00B3288D" w:rsidP="00B3288D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〒</w:t>
      </w:r>
      <w:r w:rsidRPr="00B40689">
        <w:rPr>
          <w:rFonts w:ascii="Times New Roman" w:eastAsia="ＭＳ Ｐ明朝" w:hAnsi="Times New Roman" w:cs="Times New Roman"/>
        </w:rPr>
        <w:t>980-0011</w:t>
      </w:r>
      <w:r w:rsidRPr="00B40689">
        <w:rPr>
          <w:rFonts w:ascii="Times New Roman" w:eastAsia="ＭＳ Ｐ明朝" w:hAnsi="Times New Roman" w:cs="Times New Roman"/>
        </w:rPr>
        <w:t xml:space="preserve">　仙台市青葉区上杉</w:t>
      </w:r>
      <w:r w:rsidRPr="00B40689">
        <w:rPr>
          <w:rFonts w:ascii="Times New Roman" w:eastAsia="ＭＳ Ｐ明朝" w:hAnsi="Times New Roman" w:cs="Times New Roman"/>
        </w:rPr>
        <w:t xml:space="preserve">2-5-1-301  </w:t>
      </w:r>
      <w:r w:rsidRPr="00B40689">
        <w:rPr>
          <w:rFonts w:ascii="Times New Roman" w:eastAsia="ＭＳ Ｐ明朝" w:hAnsi="Times New Roman" w:cs="Times New Roman"/>
        </w:rPr>
        <w:t>保坂　満</w:t>
      </w:r>
    </w:p>
    <w:p w14:paraId="509F66EB" w14:textId="77777777" w:rsidR="00B3288D" w:rsidRPr="00B40689" w:rsidRDefault="00B3288D" w:rsidP="00B3288D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</w:t>
      </w:r>
      <w:r w:rsidRPr="00B40689">
        <w:rPr>
          <w:rFonts w:ascii="Times New Roman" w:eastAsia="ＭＳ Ｐ明朝" w:hAnsi="Times New Roman" w:cs="Times New Roman"/>
        </w:rPr>
        <w:t>Tel: 090-4669-1726    E-mail: himegifutefu@miyagi.email.ne.jp</w:t>
      </w:r>
    </w:p>
    <w:p w14:paraId="0E3C33AB" w14:textId="77777777" w:rsidR="00727FAF" w:rsidRPr="00B40689" w:rsidRDefault="00727FAF" w:rsidP="00727FAF">
      <w:pPr>
        <w:ind w:firstLineChars="100" w:firstLine="210"/>
        <w:rPr>
          <w:rFonts w:ascii="Times New Roman" w:eastAsia="ＭＳ Ｐ明朝" w:hAnsi="Times New Roman" w:cs="Times New Roman"/>
        </w:rPr>
      </w:pPr>
    </w:p>
    <w:p w14:paraId="3696E8FC" w14:textId="77777777" w:rsidR="00727FAF" w:rsidRPr="00B40689" w:rsidRDefault="00727FAF">
      <w:pPr>
        <w:widowControl/>
        <w:jc w:val="lef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br w:type="page"/>
      </w:r>
    </w:p>
    <w:p w14:paraId="5674D86C" w14:textId="4DC7F999" w:rsidR="003F602B" w:rsidRPr="00B40689" w:rsidRDefault="00B40689" w:rsidP="003F602B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lastRenderedPageBreak/>
        <w:t>(</w:t>
      </w:r>
      <w:r w:rsidR="003F602B" w:rsidRPr="00B40689">
        <w:rPr>
          <w:rFonts w:ascii="Times New Roman" w:eastAsia="ＭＳ Ｐ明朝" w:hAnsi="Times New Roman" w:cs="Times New Roman"/>
        </w:rPr>
        <w:t>様式</w:t>
      </w:r>
      <w:r w:rsidRPr="00B40689">
        <w:rPr>
          <w:rFonts w:ascii="Times New Roman" w:eastAsia="ＭＳ Ｐ明朝" w:hAnsi="Times New Roman" w:cs="Times New Roman"/>
        </w:rPr>
        <w:t>2)</w:t>
      </w:r>
    </w:p>
    <w:p w14:paraId="5B9F8F02" w14:textId="77777777" w:rsidR="003F602B" w:rsidRPr="00B40689" w:rsidRDefault="003F602B" w:rsidP="003F602B">
      <w:pPr>
        <w:jc w:val="center"/>
        <w:rPr>
          <w:rFonts w:ascii="Times New Roman" w:eastAsia="ＭＳ Ｐ明朝" w:hAnsi="Times New Roman" w:cs="Times New Roman"/>
          <w:sz w:val="28"/>
        </w:rPr>
      </w:pPr>
      <w:r w:rsidRPr="00B40689">
        <w:rPr>
          <w:rFonts w:ascii="Times New Roman" w:eastAsia="ＭＳ Ｐ明朝" w:hAnsi="Times New Roman" w:cs="Times New Roman"/>
          <w:sz w:val="28"/>
        </w:rPr>
        <w:t>日本鱗翅学会奨励賞候補者業績書及び推薦書</w:t>
      </w:r>
    </w:p>
    <w:p w14:paraId="133E2F86" w14:textId="77777777" w:rsidR="0040799F" w:rsidRPr="00B40689" w:rsidRDefault="0040799F" w:rsidP="003F602B">
      <w:pPr>
        <w:jc w:val="center"/>
        <w:rPr>
          <w:rFonts w:ascii="Times New Roman" w:eastAsia="ＭＳ Ｐ明朝" w:hAnsi="Times New Roman" w:cs="Times New Roman"/>
          <w:sz w:val="28"/>
        </w:rPr>
      </w:pPr>
    </w:p>
    <w:p w14:paraId="53B1DB74" w14:textId="77777777" w:rsidR="003F602B" w:rsidRPr="00B40689" w:rsidRDefault="003F602B" w:rsidP="003F602B">
      <w:pPr>
        <w:jc w:val="right"/>
        <w:rPr>
          <w:rFonts w:ascii="Times New Roman" w:eastAsia="ＭＳ Ｐ明朝" w:hAnsi="Times New Roman" w:cs="Times New Roman"/>
        </w:rPr>
      </w:pPr>
    </w:p>
    <w:p w14:paraId="0CCD56D0" w14:textId="77777777" w:rsidR="00B40689" w:rsidRPr="00B40689" w:rsidRDefault="00B40689" w:rsidP="00B40689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提出日</w:t>
      </w:r>
      <w:r>
        <w:rPr>
          <w:rFonts w:ascii="Times New Roman" w:eastAsia="ＭＳ Ｐ明朝" w:hAnsi="Times New Roman" w:cs="Times New Roman" w:hint="eastAsia"/>
        </w:rPr>
        <w:t xml:space="preserve">　　　　　　　</w:t>
      </w:r>
      <w:r w:rsidRPr="00B40689">
        <w:rPr>
          <w:rFonts w:ascii="Times New Roman" w:eastAsia="ＭＳ Ｐ明朝" w:hAnsi="Times New Roman" w:cs="Times New Roman"/>
        </w:rPr>
        <w:t>年</w:t>
      </w:r>
      <w:r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月</w:t>
      </w:r>
      <w:r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日</w:t>
      </w:r>
    </w:p>
    <w:p w14:paraId="3C882641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</w:p>
    <w:p w14:paraId="4E306A66" w14:textId="77777777" w:rsidR="00B40689" w:rsidRPr="00B40689" w:rsidRDefault="00B40689" w:rsidP="00B40689">
      <w:pPr>
        <w:wordWrap w:val="0"/>
        <w:jc w:val="right"/>
        <w:rPr>
          <w:rFonts w:ascii="Times New Roman" w:eastAsia="ＭＳ Ｐ明朝" w:hAnsi="Times New Roman" w:cs="Times New Roman" w:hint="eastAsia"/>
        </w:rPr>
      </w:pPr>
      <w:r w:rsidRPr="00B40689">
        <w:rPr>
          <w:rFonts w:ascii="Times New Roman" w:eastAsia="ＭＳ Ｐ明朝" w:hAnsi="Times New Roman" w:cs="Times New Roman"/>
        </w:rPr>
        <w:t>推薦者連絡先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 w:hint="eastAsia"/>
        </w:rPr>
        <w:t xml:space="preserve">　　</w:t>
      </w:r>
    </w:p>
    <w:p w14:paraId="326E9C47" w14:textId="77777777" w:rsidR="00B40689" w:rsidRPr="00B40689" w:rsidRDefault="00B40689" w:rsidP="00B40689">
      <w:pPr>
        <w:wordWrap w:val="0"/>
        <w:jc w:val="right"/>
        <w:rPr>
          <w:rFonts w:ascii="Times New Roman" w:eastAsia="ＭＳ Ｐ明朝" w:hAnsi="Times New Roman" w:cs="Times New Roman"/>
        </w:rPr>
      </w:pP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 w:rsidRPr="00B40689">
        <w:rPr>
          <w:rFonts w:ascii="Times New Roman" w:eastAsia="ＭＳ Ｐ明朝" w:hAnsi="Times New Roman" w:cs="Times New Roman"/>
        </w:rPr>
        <w:t>住所</w:t>
      </w:r>
      <w:r w:rsidRPr="00B40689">
        <w:rPr>
          <w:rFonts w:ascii="Times New Roman" w:eastAsia="ＭＳ Ｐ明朝" w:hAnsi="Times New Roman" w:cs="Times New Roman"/>
        </w:rPr>
        <w:t>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586E25BC" w14:textId="77777777" w:rsidR="00B40689" w:rsidRPr="00B40689" w:rsidRDefault="00B40689" w:rsidP="00B40689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電話</w:t>
      </w:r>
      <w:r w:rsidRPr="00B40689">
        <w:rPr>
          <w:rFonts w:ascii="Times New Roman" w:eastAsia="ＭＳ Ｐ明朝" w:hAnsi="Times New Roman" w:cs="Times New Roman"/>
        </w:rPr>
        <w:t>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14AA8440" w14:textId="77777777" w:rsidR="00B40689" w:rsidRPr="00B40689" w:rsidRDefault="00B40689" w:rsidP="00B40689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e-mail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6CA054C1" w14:textId="77777777" w:rsidR="00B40689" w:rsidRPr="00B40689" w:rsidRDefault="00B40689" w:rsidP="00B40689">
      <w:pPr>
        <w:jc w:val="right"/>
        <w:rPr>
          <w:rFonts w:ascii="Times New Roman" w:eastAsia="ＭＳ Ｐ明朝" w:hAnsi="Times New Roman" w:cs="Times New Roman"/>
        </w:rPr>
      </w:pPr>
    </w:p>
    <w:p w14:paraId="5DE05138" w14:textId="77777777" w:rsidR="00B40689" w:rsidRPr="00B40689" w:rsidRDefault="00B40689" w:rsidP="00B40689">
      <w:pPr>
        <w:wordWrap w:val="0"/>
        <w:jc w:val="right"/>
        <w:rPr>
          <w:rFonts w:ascii="Times New Roman" w:eastAsia="ＭＳ Ｐ明朝" w:hAnsi="Times New Roman" w:cs="Times New Roman" w:hint="eastAsia"/>
        </w:rPr>
      </w:pPr>
      <w:r w:rsidRPr="00B40689">
        <w:rPr>
          <w:rFonts w:ascii="Times New Roman" w:eastAsia="ＭＳ Ｐ明朝" w:hAnsi="Times New Roman" w:cs="Times New Roman"/>
        </w:rPr>
        <w:t>推薦者氏名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 w:hint="eastAsia"/>
        </w:rPr>
        <w:t xml:space="preserve">　　</w:t>
      </w:r>
    </w:p>
    <w:p w14:paraId="24034579" w14:textId="77777777" w:rsidR="003F602B" w:rsidRPr="00B40689" w:rsidRDefault="0040799F" w:rsidP="0040799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　　　　　　　　　　　</w:t>
      </w:r>
      <w:r w:rsidRPr="00B40689">
        <w:rPr>
          <w:rFonts w:ascii="Times New Roman" w:eastAsia="ＭＳ Ｐ明朝" w:hAnsi="Times New Roman" w:cs="Times New Roman"/>
        </w:rPr>
        <w:t xml:space="preserve"> </w:t>
      </w:r>
    </w:p>
    <w:p w14:paraId="2C8CFA11" w14:textId="77777777" w:rsidR="003F602B" w:rsidRPr="00B40689" w:rsidRDefault="003F602B" w:rsidP="003F602B">
      <w:pPr>
        <w:rPr>
          <w:rFonts w:ascii="Times New Roman" w:eastAsia="ＭＳ Ｐ明朝" w:hAnsi="Times New Roman" w:cs="Times New Roman"/>
        </w:rPr>
      </w:pPr>
    </w:p>
    <w:tbl>
      <w:tblPr>
        <w:tblStyle w:val="a5"/>
        <w:tblW w:w="8897" w:type="dxa"/>
        <w:tblLook w:val="04A0" w:firstRow="1" w:lastRow="0" w:firstColumn="1" w:lastColumn="0" w:noHBand="0" w:noVBand="1"/>
      </w:tblPr>
      <w:tblGrid>
        <w:gridCol w:w="5098"/>
        <w:gridCol w:w="3799"/>
      </w:tblGrid>
      <w:tr w:rsidR="003F602B" w:rsidRPr="00B40689" w14:paraId="660F82FE" w14:textId="77777777" w:rsidTr="00265C9D">
        <w:trPr>
          <w:trHeight w:val="611"/>
        </w:trPr>
        <w:tc>
          <w:tcPr>
            <w:tcW w:w="5098" w:type="dxa"/>
          </w:tcPr>
          <w:p w14:paraId="3762201D" w14:textId="79869953" w:rsidR="003F602B" w:rsidRPr="00B40689" w:rsidRDefault="003F602B" w:rsidP="00F851DA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氏名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>:</w:t>
            </w:r>
          </w:p>
        </w:tc>
        <w:tc>
          <w:tcPr>
            <w:tcW w:w="3799" w:type="dxa"/>
          </w:tcPr>
          <w:p w14:paraId="4A76CC61" w14:textId="1DA38129" w:rsidR="003F602B" w:rsidRPr="00B40689" w:rsidRDefault="003F602B" w:rsidP="00F851D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生年月日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>:</w:t>
            </w:r>
          </w:p>
          <w:p w14:paraId="4A8B88E5" w14:textId="6E7DC2AD" w:rsidR="003F602B" w:rsidRPr="00B40689" w:rsidRDefault="00265C9D" w:rsidP="00F851DA">
            <w:pPr>
              <w:ind w:firstLineChars="400" w:firstLine="840"/>
              <w:rPr>
                <w:rFonts w:ascii="Times New Roman" w:eastAsia="ＭＳ Ｐ明朝" w:hAnsi="Times New Roman" w:cs="Times New Roman"/>
              </w:rPr>
            </w:pPr>
            <w:r>
              <w:rPr>
                <w:rFonts w:ascii="Times New Roman" w:eastAsia="ＭＳ Ｐ明朝" w:hAnsi="Times New Roman" w:cs="Times New Roman" w:hint="eastAsia"/>
              </w:rPr>
              <w:t xml:space="preserve">　　　</w:t>
            </w:r>
            <w:r w:rsidR="003F602B" w:rsidRPr="00B40689">
              <w:rPr>
                <w:rFonts w:ascii="Times New Roman" w:eastAsia="ＭＳ Ｐ明朝" w:hAnsi="Times New Roman" w:cs="Times New Roman"/>
              </w:rPr>
              <w:t xml:space="preserve">　年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="003F602B" w:rsidRPr="00B40689">
              <w:rPr>
                <w:rFonts w:ascii="Times New Roman" w:eastAsia="ＭＳ Ｐ明朝" w:hAnsi="Times New Roman" w:cs="Times New Roman"/>
              </w:rPr>
              <w:t xml:space="preserve">　月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bookmarkStart w:id="0" w:name="_GoBack"/>
            <w:bookmarkEnd w:id="0"/>
            <w:r w:rsidR="003F602B" w:rsidRPr="00B40689">
              <w:rPr>
                <w:rFonts w:ascii="Times New Roman" w:eastAsia="ＭＳ Ｐ明朝" w:hAnsi="Times New Roman" w:cs="Times New Roman"/>
              </w:rPr>
              <w:t xml:space="preserve">　日生　　　</w:t>
            </w:r>
          </w:p>
        </w:tc>
      </w:tr>
      <w:tr w:rsidR="003F602B" w:rsidRPr="00B40689" w14:paraId="29FB6F53" w14:textId="77777777" w:rsidTr="00265C9D">
        <w:trPr>
          <w:trHeight w:val="705"/>
        </w:trPr>
        <w:tc>
          <w:tcPr>
            <w:tcW w:w="8897" w:type="dxa"/>
            <w:gridSpan w:val="2"/>
          </w:tcPr>
          <w:p w14:paraId="7C214740" w14:textId="68566908" w:rsidR="00727FAF" w:rsidRPr="00B40689" w:rsidRDefault="00727FAF" w:rsidP="00727FAF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連絡先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住所、電話番号、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e-mail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アドレス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23B7618E" w14:textId="77777777" w:rsidR="003F602B" w:rsidRPr="00B40689" w:rsidRDefault="00727FAF" w:rsidP="00727FAF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</w:rPr>
              <w:t>〒</w:t>
            </w:r>
          </w:p>
          <w:p w14:paraId="4D264F70" w14:textId="77777777" w:rsidR="00727FAF" w:rsidRPr="00B40689" w:rsidRDefault="00727FAF" w:rsidP="00727FAF">
            <w:pPr>
              <w:rPr>
                <w:rFonts w:ascii="Times New Roman" w:eastAsia="ＭＳ Ｐ明朝" w:hAnsi="Times New Roman" w:cs="Times New Roman"/>
              </w:rPr>
            </w:pPr>
          </w:p>
          <w:p w14:paraId="51C26722" w14:textId="77777777" w:rsidR="00727FAF" w:rsidRPr="00B40689" w:rsidRDefault="00727FAF" w:rsidP="00727FAF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F602B" w:rsidRPr="00B40689" w14:paraId="426B26A0" w14:textId="77777777" w:rsidTr="00265C9D">
        <w:trPr>
          <w:trHeight w:val="6902"/>
        </w:trPr>
        <w:tc>
          <w:tcPr>
            <w:tcW w:w="8897" w:type="dxa"/>
            <w:gridSpan w:val="2"/>
          </w:tcPr>
          <w:p w14:paraId="2DEA932D" w14:textId="2CAAE997" w:rsidR="003F602B" w:rsidRPr="00B40689" w:rsidRDefault="003F602B" w:rsidP="00F851D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の研究概要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 xml:space="preserve"> 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1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,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程度、別紙添付可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>)</w:t>
            </w:r>
          </w:p>
          <w:p w14:paraId="1B1CFEE4" w14:textId="77777777" w:rsidR="003F602B" w:rsidRPr="00B40689" w:rsidRDefault="003F602B" w:rsidP="00F851DA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F602B" w:rsidRPr="00B40689" w14:paraId="51299769" w14:textId="77777777" w:rsidTr="00265C9D">
        <w:trPr>
          <w:trHeight w:val="4251"/>
        </w:trPr>
        <w:tc>
          <w:tcPr>
            <w:tcW w:w="8897" w:type="dxa"/>
            <w:gridSpan w:val="2"/>
          </w:tcPr>
          <w:p w14:paraId="23B5B200" w14:textId="5A46EC3B" w:rsidR="003F602B" w:rsidRPr="00B40689" w:rsidRDefault="003F602B" w:rsidP="00F851D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lastRenderedPageBreak/>
              <w:t>受賞候補者業績一覧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 xml:space="preserve"> 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主要論文、著作、主要な学会発表等、別紙添付可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>)</w:t>
            </w:r>
          </w:p>
          <w:p w14:paraId="0C7A76BB" w14:textId="77777777" w:rsidR="003F602B" w:rsidRPr="00B40689" w:rsidRDefault="003F602B" w:rsidP="00F851DA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F602B" w:rsidRPr="00B40689" w14:paraId="21D238A7" w14:textId="77777777" w:rsidTr="00265C9D">
        <w:trPr>
          <w:trHeight w:val="6778"/>
        </w:trPr>
        <w:tc>
          <w:tcPr>
            <w:tcW w:w="8897" w:type="dxa"/>
            <w:gridSpan w:val="2"/>
          </w:tcPr>
          <w:p w14:paraId="43A268D1" w14:textId="5886283D" w:rsidR="003F602B" w:rsidRPr="00B40689" w:rsidRDefault="003F602B" w:rsidP="00F851D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推薦理由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 xml:space="preserve"> 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1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,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以内、別紙添付可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>)</w:t>
            </w:r>
          </w:p>
          <w:p w14:paraId="489BF351" w14:textId="77777777" w:rsidR="003F602B" w:rsidRPr="00B40689" w:rsidRDefault="003F602B" w:rsidP="00F851DA">
            <w:pPr>
              <w:rPr>
                <w:rFonts w:ascii="Times New Roman" w:eastAsia="ＭＳ Ｐ明朝" w:hAnsi="Times New Roman" w:cs="Times New Roman"/>
              </w:rPr>
            </w:pPr>
          </w:p>
        </w:tc>
      </w:tr>
    </w:tbl>
    <w:p w14:paraId="32513003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</w:p>
    <w:p w14:paraId="6FABB25D" w14:textId="77777777" w:rsidR="00B40689" w:rsidRPr="00B40689" w:rsidRDefault="00B40689" w:rsidP="00B40689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業績資料を添付のうえ、学会総務担当宛に紙媒体を郵送するか、</w:t>
      </w:r>
      <w:r w:rsidRPr="00B40689">
        <w:rPr>
          <w:rFonts w:ascii="Times New Roman" w:eastAsia="ＭＳ Ｐ明朝" w:hAnsi="Times New Roman" w:cs="Times New Roman"/>
        </w:rPr>
        <w:t>PDF</w:t>
      </w:r>
      <w:r w:rsidRPr="00B40689">
        <w:rPr>
          <w:rFonts w:ascii="Times New Roman" w:eastAsia="ＭＳ Ｐ明朝" w:hAnsi="Times New Roman" w:cs="Times New Roman"/>
        </w:rPr>
        <w:t>ファイルにしたデータを</w:t>
      </w:r>
      <w:r w:rsidRPr="00B40689">
        <w:rPr>
          <w:rFonts w:ascii="Times New Roman" w:eastAsia="ＭＳ Ｐ明朝" w:hAnsi="Times New Roman" w:cs="Times New Roman"/>
        </w:rPr>
        <w:t>e-mail</w:t>
      </w:r>
      <w:r w:rsidRPr="00B40689">
        <w:rPr>
          <w:rFonts w:ascii="Times New Roman" w:eastAsia="ＭＳ Ｐ明朝" w:hAnsi="Times New Roman" w:cs="Times New Roman"/>
        </w:rPr>
        <w:t>に添付して送付する。</w:t>
      </w:r>
    </w:p>
    <w:p w14:paraId="28E67A5F" w14:textId="77777777" w:rsidR="00B40689" w:rsidRPr="00B40689" w:rsidRDefault="00B40689" w:rsidP="00B40689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必要書類提出の締切日は、</w:t>
      </w:r>
      <w:r w:rsidRPr="00B40689">
        <w:rPr>
          <w:rFonts w:ascii="Times New Roman" w:eastAsia="ＭＳ Ｐ明朝" w:hAnsi="Times New Roman" w:cs="Times New Roman"/>
        </w:rPr>
        <w:t>11</w:t>
      </w:r>
      <w:r w:rsidRPr="00B40689">
        <w:rPr>
          <w:rFonts w:ascii="Times New Roman" w:eastAsia="ＭＳ Ｐ明朝" w:hAnsi="Times New Roman" w:cs="Times New Roman"/>
        </w:rPr>
        <w:t>月末日までとする。</w:t>
      </w:r>
    </w:p>
    <w:p w14:paraId="2CF1473C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</w:p>
    <w:p w14:paraId="3F468F88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【総務担当】</w:t>
      </w:r>
    </w:p>
    <w:p w14:paraId="10FD19DE" w14:textId="77777777" w:rsidR="00B40689" w:rsidRPr="00B40689" w:rsidRDefault="00B40689" w:rsidP="00B40689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〒</w:t>
      </w:r>
      <w:r w:rsidRPr="00B40689">
        <w:rPr>
          <w:rFonts w:ascii="Times New Roman" w:eastAsia="ＭＳ Ｐ明朝" w:hAnsi="Times New Roman" w:cs="Times New Roman"/>
        </w:rPr>
        <w:t>980-0011</w:t>
      </w:r>
      <w:r w:rsidRPr="00B40689">
        <w:rPr>
          <w:rFonts w:ascii="Times New Roman" w:eastAsia="ＭＳ Ｐ明朝" w:hAnsi="Times New Roman" w:cs="Times New Roman"/>
        </w:rPr>
        <w:t xml:space="preserve">　仙台市青葉区上杉</w:t>
      </w:r>
      <w:r w:rsidRPr="00B40689">
        <w:rPr>
          <w:rFonts w:ascii="Times New Roman" w:eastAsia="ＭＳ Ｐ明朝" w:hAnsi="Times New Roman" w:cs="Times New Roman"/>
        </w:rPr>
        <w:t xml:space="preserve">2-5-1-301  </w:t>
      </w:r>
      <w:r w:rsidRPr="00B40689">
        <w:rPr>
          <w:rFonts w:ascii="Times New Roman" w:eastAsia="ＭＳ Ｐ明朝" w:hAnsi="Times New Roman" w:cs="Times New Roman"/>
        </w:rPr>
        <w:t>保坂　満</w:t>
      </w:r>
    </w:p>
    <w:p w14:paraId="58D61BBC" w14:textId="77777777" w:rsidR="00B40689" w:rsidRPr="00B40689" w:rsidRDefault="00B40689" w:rsidP="00B40689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</w:t>
      </w:r>
      <w:r w:rsidRPr="00B40689">
        <w:rPr>
          <w:rFonts w:ascii="Times New Roman" w:eastAsia="ＭＳ Ｐ明朝" w:hAnsi="Times New Roman" w:cs="Times New Roman"/>
        </w:rPr>
        <w:t>Tel: 090-4669-1726    E-mail: himegifutefu@miyagi.email.ne.jp</w:t>
      </w:r>
    </w:p>
    <w:p w14:paraId="16C3100E" w14:textId="77777777" w:rsidR="00727FAF" w:rsidRPr="00B40689" w:rsidRDefault="00727FAF" w:rsidP="00B40689">
      <w:pPr>
        <w:ind w:firstLineChars="100" w:firstLine="210"/>
        <w:rPr>
          <w:rFonts w:ascii="Times New Roman" w:eastAsia="ＭＳ Ｐ明朝" w:hAnsi="Times New Roman" w:cs="Times New Roman"/>
        </w:rPr>
      </w:pPr>
    </w:p>
    <w:sectPr w:rsidR="00727FAF" w:rsidRPr="00B40689" w:rsidSect="0048755F">
      <w:pgSz w:w="11906" w:h="16838" w:code="9"/>
      <w:pgMar w:top="1418" w:right="1701" w:bottom="1701" w:left="1418" w:header="851" w:footer="992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831DB" w14:textId="77777777" w:rsidR="006117B8" w:rsidRDefault="006117B8" w:rsidP="009727AB">
      <w:r>
        <w:separator/>
      </w:r>
    </w:p>
  </w:endnote>
  <w:endnote w:type="continuationSeparator" w:id="0">
    <w:p w14:paraId="0FA18A61" w14:textId="77777777" w:rsidR="006117B8" w:rsidRDefault="006117B8" w:rsidP="00972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30D7A7" w14:textId="77777777" w:rsidR="006117B8" w:rsidRDefault="006117B8" w:rsidP="009727AB">
      <w:r>
        <w:separator/>
      </w:r>
    </w:p>
  </w:footnote>
  <w:footnote w:type="continuationSeparator" w:id="0">
    <w:p w14:paraId="67425266" w14:textId="77777777" w:rsidR="006117B8" w:rsidRDefault="006117B8" w:rsidP="009727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NLA0MbAwNTM0MjdR0lEKTi0uzszPAykwrAUAV4zjYCwAAAA="/>
  </w:docVars>
  <w:rsids>
    <w:rsidRoot w:val="00C9312F"/>
    <w:rsid w:val="000B435A"/>
    <w:rsid w:val="001E2192"/>
    <w:rsid w:val="00265C9D"/>
    <w:rsid w:val="003F602B"/>
    <w:rsid w:val="0040799F"/>
    <w:rsid w:val="0048755F"/>
    <w:rsid w:val="00570FE9"/>
    <w:rsid w:val="006117B8"/>
    <w:rsid w:val="00675A4D"/>
    <w:rsid w:val="006A375D"/>
    <w:rsid w:val="00727FAF"/>
    <w:rsid w:val="008C732A"/>
    <w:rsid w:val="009727AB"/>
    <w:rsid w:val="009B7E0C"/>
    <w:rsid w:val="00B3288D"/>
    <w:rsid w:val="00B40689"/>
    <w:rsid w:val="00C9312F"/>
    <w:rsid w:val="00E9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95F48D9"/>
  <w15:docId w15:val="{19373D3C-D170-463E-A02D-6B1E9B8C9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C9312F"/>
    <w:pPr>
      <w:widowControl w:val="0"/>
      <w:jc w:val="both"/>
    </w:pPr>
    <w:rPr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B7E0C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9B7E0C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39"/>
    <w:rsid w:val="00570F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727A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9727AB"/>
    <w:rPr>
      <w:szCs w:val="21"/>
    </w:rPr>
  </w:style>
  <w:style w:type="paragraph" w:styleId="a8">
    <w:name w:val="footer"/>
    <w:basedOn w:val="a"/>
    <w:link w:val="a9"/>
    <w:uiPriority w:val="99"/>
    <w:unhideWhenUsed/>
    <w:rsid w:val="009727AB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9727AB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9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etoshi Iwano</dc:creator>
  <cp:keywords/>
  <dc:description/>
  <cp:lastModifiedBy>中　秀司</cp:lastModifiedBy>
  <cp:revision>3</cp:revision>
  <cp:lastPrinted>2019-10-25T15:34:00Z</cp:lastPrinted>
  <dcterms:created xsi:type="dcterms:W3CDTF">2019-10-25T15:34:00Z</dcterms:created>
  <dcterms:modified xsi:type="dcterms:W3CDTF">2019-10-25T15:35:00Z</dcterms:modified>
</cp:coreProperties>
</file>